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58636F01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79A66A94" w14:textId="77777777" w:rsidR="007F7E84" w:rsidRDefault="007F7E84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4FC923F6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3C5BA4">
            <w:rPr>
              <w:rFonts w:asciiTheme="majorHAnsi" w:hAnsiTheme="majorHAnsi" w:cstheme="majorHAnsi"/>
              <w:sz w:val="72"/>
              <w:szCs w:val="72"/>
            </w:rPr>
            <w:t xml:space="preserve"> Kostrzyn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4E517D76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3C5BA4">
        <w:t>Kostrzyn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50116CA4" w:rsidR="007F15D5" w:rsidRPr="007F15D5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4781BABA" w14:textId="2746E4AC" w:rsidR="007F15D5" w:rsidRPr="003C5BA4" w:rsidRDefault="007F15D5" w:rsidP="007F15D5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092FD04C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0A569A33" w14:textId="77777777" w:rsidR="003C5BA4" w:rsidRPr="003C5BA4" w:rsidRDefault="003C5BA4" w:rsidP="00622BBD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Ośrodek Pomocy Społecznej</w:t>
      </w:r>
    </w:p>
    <w:p w14:paraId="37665EE9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ul. Braci Drzewieckich 1, 62-025 Kostrzyn</w:t>
      </w:r>
    </w:p>
    <w:p w14:paraId="6D53D5F3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tel.: 607-907-827/607-907-862</w:t>
      </w:r>
    </w:p>
    <w:p w14:paraId="4443CC27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e-mail: sekretariat@opskostrzyn.pl</w:t>
      </w:r>
    </w:p>
    <w:p w14:paraId="77FBDE30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http://www.opskostrzyn.pl</w:t>
      </w:r>
    </w:p>
    <w:p w14:paraId="1487D878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3A881EFA" w14:textId="77777777" w:rsidR="003C5BA4" w:rsidRPr="003C5BA4" w:rsidRDefault="003C5BA4" w:rsidP="00622BBD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Powiatowe Centrum Pomocy Rodzinie w Poznaniu</w:t>
      </w:r>
    </w:p>
    <w:p w14:paraId="13193D2E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ul. Słowackiego 8, 60-823 Poznań</w:t>
      </w:r>
    </w:p>
    <w:p w14:paraId="4A4CD7D1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tel.: 61 8410-710</w:t>
      </w:r>
    </w:p>
    <w:p w14:paraId="0100390F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e-mail: sekretariat@pcpr.powiat.poznan.pl</w:t>
      </w:r>
    </w:p>
    <w:p w14:paraId="0099968C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pcpr.powiat.poznan.pl/</w:t>
      </w:r>
    </w:p>
    <w:p w14:paraId="1F311EC7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3A7673D2" w14:textId="2CB0F708" w:rsidR="003C5BA4" w:rsidRPr="003C5BA4" w:rsidRDefault="003C5BA4" w:rsidP="00622BBD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Gminna Komisja ds.</w:t>
      </w:r>
      <w:r>
        <w:rPr>
          <w:rStyle w:val="eop"/>
          <w:rFonts w:cs="Arial"/>
          <w:color w:val="000000" w:themeColor="text1"/>
          <w:sz w:val="20"/>
          <w:szCs w:val="20"/>
        </w:rPr>
        <w:t xml:space="preserve"> </w:t>
      </w:r>
      <w:r w:rsidRPr="003C5BA4">
        <w:rPr>
          <w:rStyle w:val="eop"/>
          <w:rFonts w:cs="Arial"/>
          <w:color w:val="000000" w:themeColor="text1"/>
          <w:sz w:val="20"/>
          <w:szCs w:val="20"/>
        </w:rPr>
        <w:t xml:space="preserve">Rozwiązywania Problemów Alkoholowych </w:t>
      </w:r>
      <w:r w:rsidRPr="003C5BA4">
        <w:rPr>
          <w:rStyle w:val="eop"/>
          <w:rFonts w:cs="Arial"/>
          <w:color w:val="000000" w:themeColor="text1"/>
          <w:sz w:val="20"/>
          <w:szCs w:val="20"/>
        </w:rPr>
        <w:tab/>
      </w:r>
    </w:p>
    <w:p w14:paraId="6D462155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 xml:space="preserve">ul. Dworcowa 5,  62-025 Kostrzyn  </w:t>
      </w:r>
    </w:p>
    <w:p w14:paraId="36799A8A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tel.: 61 81 17 565</w:t>
      </w:r>
    </w:p>
    <w:p w14:paraId="722A5FE5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5EADC422" w14:textId="77777777" w:rsidR="003C5BA4" w:rsidRPr="003C5BA4" w:rsidRDefault="003C5BA4" w:rsidP="00622BBD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DPS LEŚNY ZAKĄTEK SENIORA</w:t>
      </w:r>
    </w:p>
    <w:p w14:paraId="4B4A3494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Brzeźno ul. Kostrzyńska 22B, 62-025 Kostrzyn</w:t>
      </w:r>
    </w:p>
    <w:p w14:paraId="78CFDEA4" w14:textId="77777777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tel.: 509-460-894</w:t>
      </w:r>
    </w:p>
    <w:p w14:paraId="65BF54ED" w14:textId="599D215A" w:rsidR="003C5BA4" w:rsidRPr="003C5BA4" w:rsidRDefault="003C5BA4" w:rsidP="003C5BA4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3C5BA4">
        <w:rPr>
          <w:rStyle w:val="eop"/>
          <w:rFonts w:cs="Arial"/>
          <w:color w:val="000000" w:themeColor="text1"/>
          <w:sz w:val="20"/>
          <w:szCs w:val="20"/>
        </w:rPr>
        <w:t>e-mail: kontakt@lesnyzakatekseniora.pl</w:t>
      </w:r>
    </w:p>
    <w:p w14:paraId="327E1ED8" w14:textId="2B7213F8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5274E038" w14:textId="68CA96FD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3F0F4F29" w14:textId="77777777" w:rsidR="00DD0308" w:rsidRP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401BC84E" w14:textId="056F344C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9B3D37F" w14:textId="1C01BD68" w:rsidR="00DD0308" w:rsidRPr="003C5BA4" w:rsidRDefault="00DD0308" w:rsidP="00DD0308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95EEA18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Urząd Gminy</w:t>
      </w:r>
    </w:p>
    <w:p w14:paraId="09475A30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ul. Dworcowa 5, 62-025 Kostrzyn</w:t>
      </w:r>
    </w:p>
    <w:p w14:paraId="115B9126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tel.: 61 8178 565</w:t>
      </w:r>
    </w:p>
    <w:p w14:paraId="09CC0DE9" w14:textId="00DC0AA4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e-mail: um@kostrzyn.wlkp.pl</w:t>
      </w:r>
    </w:p>
    <w:p w14:paraId="72048F75" w14:textId="34006F0C" w:rsidR="00DD0308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14AE5A09" w14:textId="77777777" w:rsidR="00DD0308" w:rsidRPr="00897364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05A84AFE" w:rsidR="00255500" w:rsidRDefault="008A68F6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45197F7" w14:textId="57C59299" w:rsidR="00DD0308" w:rsidRPr="007F7E84" w:rsidRDefault="007F15D5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7E84">
        <w:rPr>
          <w:rStyle w:val="eop"/>
          <w:rFonts w:ascii="Arial" w:hAnsi="Arial" w:cs="Arial"/>
          <w:sz w:val="20"/>
          <w:szCs w:val="20"/>
        </w:rPr>
        <w:t>brak</w:t>
      </w: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0199D21D" w:rsidR="00255500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051E4142" w14:textId="77777777" w:rsidR="007F15D5" w:rsidRPr="008A68F6" w:rsidRDefault="007F15D5" w:rsidP="007F15D5">
      <w:pPr>
        <w:pStyle w:val="paragraph"/>
        <w:spacing w:line="360" w:lineRule="auto"/>
        <w:ind w:left="360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</w:p>
    <w:p w14:paraId="49F7573E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Powiatowy Urząd Pracy w Poznaniu</w:t>
      </w:r>
    </w:p>
    <w:p w14:paraId="30DABA91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ul. Czarnieckiego 9, 61-538 Poznań</w:t>
      </w:r>
    </w:p>
    <w:p w14:paraId="52342CBC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tel.: 61 834 56 40</w:t>
      </w:r>
    </w:p>
    <w:p w14:paraId="36A4FCE4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e-mail: kancelaria@poznan.praca.gov.pl</w:t>
      </w:r>
    </w:p>
    <w:p w14:paraId="1D092E37" w14:textId="72869370" w:rsidR="00F60F66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https://poznan.praca.gov.pl/</w:t>
      </w:r>
    </w:p>
    <w:p w14:paraId="795CD103" w14:textId="77777777" w:rsidR="00DD0308" w:rsidRPr="007A3F71" w:rsidRDefault="00DD0308" w:rsidP="003C5BA4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77BC7117" w:rsidR="00F60F66" w:rsidRPr="008A68F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2AE409E5" w14:textId="2FD31D02" w:rsidR="00DD0308" w:rsidRPr="003C5BA4" w:rsidRDefault="00DD0308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</w:p>
    <w:p w14:paraId="5F9787D4" w14:textId="77777777" w:rsidR="003C5BA4" w:rsidRPr="00622BBD" w:rsidRDefault="003C5BA4" w:rsidP="00622BBD">
      <w:pPr>
        <w:pStyle w:val="Akapitzlist"/>
        <w:numPr>
          <w:ilvl w:val="0"/>
          <w:numId w:val="31"/>
        </w:num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622BBD">
        <w:rPr>
          <w:rFonts w:cs="Arial"/>
          <w:color w:val="000000" w:themeColor="text1"/>
          <w:sz w:val="20"/>
          <w:szCs w:val="20"/>
        </w:rPr>
        <w:t>Kostrzyńskie Centrum Terapii Rodzinnej</w:t>
      </w:r>
    </w:p>
    <w:p w14:paraId="5342B9E3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ul. Wrzesińska 18, 62-025 Kostrzyn</w:t>
      </w:r>
    </w:p>
    <w:p w14:paraId="41E22C8E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tel.: 697 878 388</w:t>
      </w:r>
    </w:p>
    <w:p w14:paraId="1CD41D6D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</w:p>
    <w:p w14:paraId="7B745308" w14:textId="77777777" w:rsidR="003C5BA4" w:rsidRPr="00622BBD" w:rsidRDefault="003C5BA4" w:rsidP="00622BBD">
      <w:pPr>
        <w:pStyle w:val="Akapitzlist"/>
        <w:numPr>
          <w:ilvl w:val="0"/>
          <w:numId w:val="31"/>
        </w:num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622BBD">
        <w:rPr>
          <w:rFonts w:cs="Arial"/>
          <w:color w:val="000000" w:themeColor="text1"/>
          <w:sz w:val="20"/>
          <w:szCs w:val="20"/>
        </w:rPr>
        <w:t xml:space="preserve">Punkt Informacyjno-Konsultacyjny ds. Uzależnień i Przemocy w Rodzinie </w:t>
      </w:r>
      <w:r w:rsidRPr="00622BBD">
        <w:rPr>
          <w:rFonts w:cs="Arial"/>
          <w:color w:val="000000" w:themeColor="text1"/>
          <w:sz w:val="20"/>
          <w:szCs w:val="20"/>
        </w:rPr>
        <w:tab/>
      </w:r>
    </w:p>
    <w:p w14:paraId="1079B046" w14:textId="7E9D813F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ul. Braci Drzewieckich 1, 62-025 Kostrzyn</w:t>
      </w:r>
    </w:p>
    <w:p w14:paraId="276C2075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</w:p>
    <w:p w14:paraId="7A25F6BA" w14:textId="77777777" w:rsidR="003C5BA4" w:rsidRPr="00622BBD" w:rsidRDefault="003C5BA4" w:rsidP="00622BBD">
      <w:pPr>
        <w:pStyle w:val="Akapitzlist"/>
        <w:numPr>
          <w:ilvl w:val="0"/>
          <w:numId w:val="31"/>
        </w:numPr>
        <w:spacing w:line="276" w:lineRule="auto"/>
        <w:rPr>
          <w:rFonts w:cs="Arial"/>
          <w:color w:val="000000" w:themeColor="text1"/>
          <w:sz w:val="20"/>
          <w:szCs w:val="20"/>
        </w:rPr>
      </w:pPr>
      <w:proofErr w:type="spellStart"/>
      <w:r w:rsidRPr="00622BBD">
        <w:rPr>
          <w:rFonts w:cs="Arial"/>
          <w:color w:val="000000" w:themeColor="text1"/>
          <w:sz w:val="20"/>
          <w:szCs w:val="20"/>
        </w:rPr>
        <w:t>Sanus</w:t>
      </w:r>
      <w:proofErr w:type="spellEnd"/>
      <w:r w:rsidRPr="00622BBD">
        <w:rPr>
          <w:rFonts w:cs="Arial"/>
          <w:color w:val="000000" w:themeColor="text1"/>
          <w:sz w:val="20"/>
          <w:szCs w:val="20"/>
        </w:rPr>
        <w:t xml:space="preserve"> s.c. Przychodnia Zespołu Lekarza Rodzinnego</w:t>
      </w:r>
    </w:p>
    <w:p w14:paraId="1D772FB0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ul. Braci Drzewieckich 1, 62-025 Kostrzyn</w:t>
      </w:r>
    </w:p>
    <w:p w14:paraId="006D3EFE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 xml:space="preserve">tel.: 61 817 89 99 </w:t>
      </w:r>
    </w:p>
    <w:p w14:paraId="7A1657C2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</w:p>
    <w:p w14:paraId="4631A43D" w14:textId="77777777" w:rsidR="003C5BA4" w:rsidRPr="00622BBD" w:rsidRDefault="003C5BA4" w:rsidP="00622BBD">
      <w:pPr>
        <w:pStyle w:val="Akapitzlist"/>
        <w:numPr>
          <w:ilvl w:val="0"/>
          <w:numId w:val="31"/>
        </w:num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622BBD">
        <w:rPr>
          <w:rFonts w:cs="Arial"/>
          <w:color w:val="000000" w:themeColor="text1"/>
          <w:sz w:val="20"/>
          <w:szCs w:val="20"/>
        </w:rPr>
        <w:t>Przychodnia KAMED</w:t>
      </w:r>
    </w:p>
    <w:p w14:paraId="797699CA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ul. Warszawska 4A/94, 62-025 Kostrzyn</w:t>
      </w:r>
    </w:p>
    <w:p w14:paraId="55F6CE39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tel.:  61 226 11 11</w:t>
      </w:r>
    </w:p>
    <w:p w14:paraId="785233A6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</w:p>
    <w:p w14:paraId="04946A6F" w14:textId="77777777" w:rsidR="003C5BA4" w:rsidRPr="00622BBD" w:rsidRDefault="003C5BA4" w:rsidP="00622BBD">
      <w:pPr>
        <w:pStyle w:val="Akapitzlist"/>
        <w:numPr>
          <w:ilvl w:val="0"/>
          <w:numId w:val="31"/>
        </w:num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622BBD">
        <w:rPr>
          <w:rFonts w:cs="Arial"/>
          <w:color w:val="000000" w:themeColor="text1"/>
          <w:sz w:val="20"/>
          <w:szCs w:val="20"/>
        </w:rPr>
        <w:t>Centrum Medyczne S MED</w:t>
      </w:r>
    </w:p>
    <w:p w14:paraId="4CC3D301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ul. Narcyzowa 16, 62-025 Kostrzyn</w:t>
      </w:r>
    </w:p>
    <w:p w14:paraId="0F82AD6D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tel.: Narcyzowa 16, 62-025 Kostrzyn</w:t>
      </w:r>
    </w:p>
    <w:p w14:paraId="2343DCD5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</w:p>
    <w:p w14:paraId="7D7B8DA0" w14:textId="77777777" w:rsidR="003C5BA4" w:rsidRPr="00622BBD" w:rsidRDefault="003C5BA4" w:rsidP="00622BBD">
      <w:pPr>
        <w:pStyle w:val="Akapitzlist"/>
        <w:numPr>
          <w:ilvl w:val="0"/>
          <w:numId w:val="31"/>
        </w:numPr>
        <w:spacing w:line="276" w:lineRule="auto"/>
        <w:rPr>
          <w:rFonts w:cs="Arial"/>
          <w:color w:val="000000" w:themeColor="text1"/>
          <w:sz w:val="20"/>
          <w:szCs w:val="20"/>
        </w:rPr>
      </w:pPr>
      <w:proofErr w:type="spellStart"/>
      <w:r w:rsidRPr="00622BBD">
        <w:rPr>
          <w:rFonts w:cs="Arial"/>
          <w:color w:val="000000" w:themeColor="text1"/>
          <w:sz w:val="20"/>
          <w:szCs w:val="20"/>
        </w:rPr>
        <w:t>Hbmed</w:t>
      </w:r>
      <w:proofErr w:type="spellEnd"/>
      <w:r w:rsidRPr="00622BBD">
        <w:rPr>
          <w:rFonts w:cs="Arial"/>
          <w:color w:val="000000" w:themeColor="text1"/>
          <w:sz w:val="20"/>
          <w:szCs w:val="20"/>
        </w:rPr>
        <w:t xml:space="preserve"> Gabinety Lekarskie</w:t>
      </w:r>
    </w:p>
    <w:p w14:paraId="07F52073" w14:textId="77777777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ul. Kilińskiego 9, 62-025 Kostrzyn</w:t>
      </w:r>
    </w:p>
    <w:p w14:paraId="510CB02A" w14:textId="61EA8FDA" w:rsidR="003C5BA4" w:rsidRPr="003C5BA4" w:rsidRDefault="003C5BA4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  <w:r w:rsidRPr="003C5BA4">
        <w:rPr>
          <w:rFonts w:cs="Arial"/>
          <w:color w:val="000000" w:themeColor="text1"/>
          <w:sz w:val="20"/>
          <w:szCs w:val="20"/>
        </w:rPr>
        <w:t>tel.:  731 411 811</w:t>
      </w:r>
    </w:p>
    <w:p w14:paraId="3779D4A7" w14:textId="77777777" w:rsidR="00DD0308" w:rsidRDefault="00DD0308" w:rsidP="00C1044F">
      <w:pPr>
        <w:rPr>
          <w:rFonts w:cs="Arial"/>
          <w:b/>
          <w:color w:val="000000" w:themeColor="text1"/>
          <w:sz w:val="20"/>
          <w:szCs w:val="20"/>
          <w:u w:val="single"/>
        </w:rPr>
      </w:pPr>
    </w:p>
    <w:p w14:paraId="4E19F1A8" w14:textId="77777777" w:rsidR="00255500" w:rsidRPr="0075063B" w:rsidRDefault="00255500" w:rsidP="00C1044F">
      <w:pPr>
        <w:rPr>
          <w:rFonts w:cs="Arial"/>
          <w:b/>
          <w:color w:val="000000" w:themeColor="text1"/>
          <w:sz w:val="20"/>
          <w:szCs w:val="20"/>
          <w:u w:val="single"/>
        </w:rPr>
      </w:pPr>
    </w:p>
    <w:p w14:paraId="681EC4DB" w14:textId="77777777" w:rsidR="007A3F71" w:rsidRPr="007A3F71" w:rsidRDefault="007A3F71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3F41598" w14:textId="0B94CBF4" w:rsidR="00F60F66" w:rsidRPr="007F7E84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F7E84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ekonomii społecznej (centra, kluby integracji społecznej, warsztaty terapii zajęciowej, zakłady aktywności zawodowej, spółdzielnie socjalne)</w:t>
      </w:r>
      <w:r w:rsidRPr="007F7E8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6660FE18" w14:textId="77777777" w:rsidR="003C5BA4" w:rsidRDefault="003C5BA4" w:rsidP="003C5BA4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F4FCF7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Stowarzyszenie Dzieci i Młodzieży Niepełnosprawnej "Razem" WTZ Drzązgowo</w:t>
      </w:r>
    </w:p>
    <w:p w14:paraId="36994647" w14:textId="77777777" w:rsidR="003C5BA4" w:rsidRPr="003C5BA4" w:rsidRDefault="003C5BA4" w:rsidP="003C5BA4">
      <w:pPr>
        <w:pStyle w:val="paragraph"/>
        <w:spacing w:line="276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 xml:space="preserve">Drzązgowo 11, 62-025 Kostrzyn </w:t>
      </w:r>
    </w:p>
    <w:p w14:paraId="3129F4A0" w14:textId="77777777" w:rsidR="003C5BA4" w:rsidRPr="003C5BA4" w:rsidRDefault="003C5BA4" w:rsidP="003C5BA4">
      <w:pPr>
        <w:pStyle w:val="paragraph"/>
        <w:spacing w:line="276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tel.: 601 430 174</w:t>
      </w:r>
    </w:p>
    <w:p w14:paraId="0B7BCD33" w14:textId="319A6801" w:rsidR="007F15D5" w:rsidRDefault="003C5BA4" w:rsidP="003C5BA4">
      <w:pPr>
        <w:pStyle w:val="paragraph"/>
        <w:spacing w:line="276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C5BA4">
        <w:rPr>
          <w:rStyle w:val="eop"/>
          <w:rFonts w:ascii="Arial" w:hAnsi="Arial" w:cs="Arial"/>
          <w:sz w:val="20"/>
          <w:szCs w:val="20"/>
        </w:rPr>
        <w:t>https://www.facebook.com/razemdrzazgowo/</w:t>
      </w:r>
    </w:p>
    <w:p w14:paraId="3323CD0A" w14:textId="77777777" w:rsidR="00255500" w:rsidRPr="007A3F71" w:rsidRDefault="00255500" w:rsidP="00622BBD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5D1F535F" w:rsidR="007A3F71" w:rsidRPr="007F7E84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F7E84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7F7E8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92EB4FE" w14:textId="57DFD645" w:rsidR="007D1730" w:rsidRDefault="007D1730" w:rsidP="007D1730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0641C80C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Sąd Rejonowy we  Wrześni</w:t>
      </w:r>
    </w:p>
    <w:p w14:paraId="24A43373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Jana Pawła II 10, 62 - 300 Września</w:t>
      </w:r>
    </w:p>
    <w:p w14:paraId="4A569A5E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tel.: 61 436 90 00</w:t>
      </w:r>
    </w:p>
    <w:p w14:paraId="776CEEF2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917C236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Zespół Kuratorskiej Służby Sądowej</w:t>
      </w:r>
    </w:p>
    <w:p w14:paraId="0F8254AE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 xml:space="preserve">ul. Jana Pawła II 10, 62 - 300 Września </w:t>
      </w:r>
    </w:p>
    <w:p w14:paraId="15F7607E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tel.: 61 436 90 56</w:t>
      </w:r>
    </w:p>
    <w:p w14:paraId="4E3D8DFA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e-mail: kuratorzy@wrzesnia.sr.gov.pl</w:t>
      </w:r>
    </w:p>
    <w:p w14:paraId="2A7C7F3F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52A5C0C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Komisariat Policji w Kostrzynie</w:t>
      </w:r>
    </w:p>
    <w:p w14:paraId="4519E8C3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ółwiejska 1a, 62-025 Kostrzyn</w:t>
      </w:r>
    </w:p>
    <w:p w14:paraId="0E0367B8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tel.: 061 84 132 10 lub 600 016 086</w:t>
      </w:r>
    </w:p>
    <w:p w14:paraId="33AEC062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lastRenderedPageBreak/>
        <w:t>https://www.kostrzyn.wlkp.pl/asp/komisariat-policji-w-kostrzynie,37,,1</w:t>
      </w:r>
    </w:p>
    <w:p w14:paraId="52172E77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E5E7447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Ochotnicza Straż Pożarna w Kostrzynie</w:t>
      </w:r>
    </w:p>
    <w:p w14:paraId="689FBAF5" w14:textId="77777777" w:rsidR="003C5BA4" w:rsidRPr="003C5BA4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oznańska, 39 62-025 Kostrzyn</w:t>
      </w:r>
    </w:p>
    <w:p w14:paraId="412BF978" w14:textId="52D429CF" w:rsidR="00DD0308" w:rsidRDefault="003C5BA4" w:rsidP="003C5BA4">
      <w:pPr>
        <w:pStyle w:val="paragraph"/>
        <w:spacing w:line="276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https://www.facebook.com/998-OSP-Kostrzyn-Alarmowo-115022002165379/</w:t>
      </w:r>
    </w:p>
    <w:p w14:paraId="39E85135" w14:textId="77777777" w:rsidR="00DD0308" w:rsidRDefault="00DD0308" w:rsidP="00622BBD">
      <w:pPr>
        <w:pStyle w:val="paragraph"/>
        <w:spacing w:line="360" w:lineRule="auto"/>
        <w:textAlignment w:val="baseline"/>
        <w:rPr>
          <w:rFonts w:ascii="Arial" w:hAnsi="Arial" w:cs="Arial"/>
          <w:sz w:val="20"/>
          <w:szCs w:val="20"/>
        </w:rPr>
      </w:pPr>
    </w:p>
    <w:p w14:paraId="69B2F991" w14:textId="77777777" w:rsidR="00C1044F" w:rsidRPr="007A3F71" w:rsidRDefault="00C1044F" w:rsidP="00C1044F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2F6322D" w14:textId="7DB81C91" w:rsidR="007A3F71" w:rsidRPr="007F7E84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F7E84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7F7E8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2EEC63D" w14:textId="77777777" w:rsidR="00622BBD" w:rsidRDefault="00622BBD" w:rsidP="00622BBD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7EFC6AFC" w14:textId="2E652764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 xml:space="preserve">Fundacja "Rosa </w:t>
      </w:r>
      <w:proofErr w:type="spellStart"/>
      <w:r w:rsidRPr="003C5BA4">
        <w:rPr>
          <w:rFonts w:ascii="Arial" w:hAnsi="Arial" w:cs="Arial"/>
          <w:sz w:val="20"/>
          <w:szCs w:val="20"/>
        </w:rPr>
        <w:t>mundi</w:t>
      </w:r>
      <w:proofErr w:type="spellEnd"/>
      <w:r w:rsidRPr="003C5BA4">
        <w:rPr>
          <w:rFonts w:ascii="Arial" w:hAnsi="Arial" w:cs="Arial"/>
          <w:sz w:val="20"/>
          <w:szCs w:val="20"/>
        </w:rPr>
        <w:t>"</w:t>
      </w:r>
    </w:p>
    <w:p w14:paraId="34A15064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Brzozowa 1, Brzeźno, 62-025 Kostrzyn</w:t>
      </w:r>
    </w:p>
    <w:p w14:paraId="2B95D622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http://rosa-mundi.cba.pl/fundacja/</w:t>
      </w:r>
    </w:p>
    <w:p w14:paraId="2E44ACF8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1BAC7F09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 xml:space="preserve">Fundacja </w:t>
      </w:r>
      <w:proofErr w:type="spellStart"/>
      <w:r w:rsidRPr="003C5BA4">
        <w:rPr>
          <w:rFonts w:ascii="Arial" w:hAnsi="Arial" w:cs="Arial"/>
          <w:sz w:val="20"/>
          <w:szCs w:val="20"/>
        </w:rPr>
        <w:t>Baccalarius</w:t>
      </w:r>
      <w:proofErr w:type="spellEnd"/>
    </w:p>
    <w:p w14:paraId="4392470C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Krzywoustego 22, 62-025 Kostrzyn</w:t>
      </w:r>
    </w:p>
    <w:p w14:paraId="5DBC7BD6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2E7B0D6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 xml:space="preserve">Fundacja Klub Sportowy </w:t>
      </w:r>
      <w:proofErr w:type="spellStart"/>
      <w:r w:rsidRPr="003C5BA4">
        <w:rPr>
          <w:rFonts w:ascii="Arial" w:hAnsi="Arial" w:cs="Arial"/>
          <w:sz w:val="20"/>
          <w:szCs w:val="20"/>
        </w:rPr>
        <w:t>Lokomotive</w:t>
      </w:r>
      <w:proofErr w:type="spellEnd"/>
    </w:p>
    <w:p w14:paraId="2D77D164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 xml:space="preserve">ul. Bukowa 15, Siekierki Wielkie, 62-025 Kostrzyn </w:t>
      </w:r>
    </w:p>
    <w:p w14:paraId="68A8C663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DCFB4BC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Fundacja na rzecz Rozwoju i Edukacji EQUUSEKO</w:t>
      </w:r>
    </w:p>
    <w:p w14:paraId="145551F0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Słoneczna 2, Czerlejnko, 62-025 Kostrzyn</w:t>
      </w:r>
    </w:p>
    <w:p w14:paraId="28351C29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18861EAC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Fundacja Wychowanie w Dialogu</w:t>
      </w:r>
    </w:p>
    <w:p w14:paraId="6C5374CA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lastRenderedPageBreak/>
        <w:t>ul. Stefana Żeromskiego 56, 62-025 Kostrzyn</w:t>
      </w:r>
    </w:p>
    <w:p w14:paraId="58B44E16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www.wychowaniewdialogu.pl</w:t>
      </w:r>
    </w:p>
    <w:p w14:paraId="182480A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4B6763C6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Klub Motocyklowy MORDOR</w:t>
      </w:r>
    </w:p>
    <w:p w14:paraId="586B811D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Grunwaldzka 18, 62-025 Kostrzyn</w:t>
      </w:r>
    </w:p>
    <w:p w14:paraId="2F451BBD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945F236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Klub Sportowy SOKOŁY Kostrzyn</w:t>
      </w:r>
    </w:p>
    <w:p w14:paraId="5B69BF35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oznańska 33, 62-025 Kostrzyn</w:t>
      </w:r>
    </w:p>
    <w:p w14:paraId="02D939F0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https://www.facebook.com/pages/category/Amateur-Sports-Team/KS-Soko%C5%82y-Kostrzyn-264843196899579/</w:t>
      </w:r>
    </w:p>
    <w:p w14:paraId="62904BF5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4BED072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Kostrzyński Klub Honorowych Dawców Krwi</w:t>
      </w:r>
    </w:p>
    <w:p w14:paraId="374F791C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oznańska 20, 62-025 Kostrzyn</w:t>
      </w:r>
    </w:p>
    <w:p w14:paraId="7EE5FCE3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82388E0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Kostrzyńskie Klub Sportowy 1922 "Lechia" Kostrzyn</w:t>
      </w:r>
    </w:p>
    <w:p w14:paraId="6646CF5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Sportowa 12, 62-025 Kostrzyn</w:t>
      </w:r>
    </w:p>
    <w:p w14:paraId="458C3D6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301B7BBF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Kółko Rolnicze w Kostrzynie</w:t>
      </w:r>
    </w:p>
    <w:p w14:paraId="29670922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Rolna 4, 62-025 Kostrzyn</w:t>
      </w:r>
    </w:p>
    <w:p w14:paraId="70D62069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1A64BC9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 xml:space="preserve">Ludowy Klub </w:t>
      </w:r>
      <w:proofErr w:type="spellStart"/>
      <w:r w:rsidRPr="003C5BA4">
        <w:rPr>
          <w:rFonts w:ascii="Arial" w:hAnsi="Arial" w:cs="Arial"/>
          <w:sz w:val="20"/>
          <w:szCs w:val="20"/>
        </w:rPr>
        <w:t>Jeżdziecki</w:t>
      </w:r>
      <w:proofErr w:type="spellEnd"/>
      <w:r w:rsidRPr="003C5BA4">
        <w:rPr>
          <w:rFonts w:ascii="Arial" w:hAnsi="Arial" w:cs="Arial"/>
          <w:sz w:val="20"/>
          <w:szCs w:val="20"/>
        </w:rPr>
        <w:t xml:space="preserve"> "ABARIA"</w:t>
      </w:r>
    </w:p>
    <w:p w14:paraId="43B650BC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Jeździecka 1, Iwno, 62-025 Kostrzyn</w:t>
      </w:r>
    </w:p>
    <w:p w14:paraId="444419A8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3992850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Parafialny Oddział Akcji Katolickiej w Kostrzynie</w:t>
      </w:r>
    </w:p>
    <w:p w14:paraId="25AC3638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lastRenderedPageBreak/>
        <w:t>ul. Średzka 8, 62-025 Kostrzyn</w:t>
      </w:r>
    </w:p>
    <w:p w14:paraId="5AA8BBD0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163A009E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Polski Komitet Pomocy Społecznej Zarząd Miasta i Gminy w Kostrzynie</w:t>
      </w:r>
    </w:p>
    <w:p w14:paraId="4A367002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oznańska 20, 62-025 Kostrzyn</w:t>
      </w:r>
    </w:p>
    <w:p w14:paraId="2573E8ED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ABB8AA9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Polski Związek Działkowców - Pracowniczy Ogród Działkowy "Na Glince"</w:t>
      </w:r>
    </w:p>
    <w:p w14:paraId="37C368EF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Mickiewicza 6, 62-025 Kostrzyn</w:t>
      </w:r>
    </w:p>
    <w:p w14:paraId="5E9D761C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9C8EF7B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Polski Związek Emerytów, Rencistów i Inwalidów Zarząd Rejonowy w Kostrzynie</w:t>
      </w:r>
    </w:p>
    <w:p w14:paraId="0C981D53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oznańska 20, 62-025 Kostrzyn</w:t>
      </w:r>
    </w:p>
    <w:p w14:paraId="42A9B23F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3280477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Polski Związek Wędkarski</w:t>
      </w:r>
    </w:p>
    <w:p w14:paraId="313FFA16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Dworcowa 5, 62-025 Kostrzyn</w:t>
      </w:r>
    </w:p>
    <w:p w14:paraId="7E69E1F3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www.kostrzyn.pzw.org.pl</w:t>
      </w:r>
    </w:p>
    <w:p w14:paraId="3F0E34D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1F0D146A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Polskie Stowarzyszenie Diabetyków - Oddział Wielkopolski - Koło nr 3 w Kostrzynie</w:t>
      </w:r>
    </w:p>
    <w:p w14:paraId="53D4DBDB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artyzantów, 62-025 Kostrzyn</w:t>
      </w:r>
    </w:p>
    <w:p w14:paraId="280346FD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0C71701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Rada Rzemiosła</w:t>
      </w:r>
    </w:p>
    <w:p w14:paraId="10CA3298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Al. 3 Maja 6, 62-025 Kostrzyn</w:t>
      </w:r>
    </w:p>
    <w:p w14:paraId="3803B1A8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0C35BF7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Stowarzyszenie „VITA” w Kostrzynie</w:t>
      </w:r>
      <w:r w:rsidRPr="003C5BA4">
        <w:rPr>
          <w:rFonts w:ascii="Arial" w:hAnsi="Arial" w:cs="Arial"/>
          <w:sz w:val="20"/>
          <w:szCs w:val="20"/>
        </w:rPr>
        <w:tab/>
      </w:r>
    </w:p>
    <w:p w14:paraId="61ABD5B7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Liliowa 7, 62-025 Kostrzyn</w:t>
      </w:r>
    </w:p>
    <w:p w14:paraId="1832B629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C82F851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lastRenderedPageBreak/>
        <w:t xml:space="preserve">Stowarzyszenie Dzieci i Młodzieży Niepełnosprawnej RAZEM </w:t>
      </w:r>
      <w:r w:rsidRPr="003C5BA4">
        <w:rPr>
          <w:rFonts w:ascii="Arial" w:hAnsi="Arial" w:cs="Arial"/>
          <w:sz w:val="20"/>
          <w:szCs w:val="20"/>
        </w:rPr>
        <w:tab/>
      </w:r>
    </w:p>
    <w:p w14:paraId="777D28D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 xml:space="preserve">Drzązgowo 11, 62-025 Kostrzyn </w:t>
      </w:r>
    </w:p>
    <w:p w14:paraId="1793E1A0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www.razemkostrzyn.pl</w:t>
      </w:r>
    </w:p>
    <w:p w14:paraId="1F4368CE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78186AB8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Stowarzyszenie Kostrzyński Uniwersytet Każdego Wieku</w:t>
      </w:r>
    </w:p>
    <w:p w14:paraId="5BC30469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oznańska 20, 62-025 Kostrzyn</w:t>
      </w:r>
    </w:p>
    <w:p w14:paraId="638D1BD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https://www.kostrzyn.wlkp.pl/asp/pl_miesz.asp?typ=23&amp;menu=499&amp;strona=1\</w:t>
      </w:r>
    </w:p>
    <w:p w14:paraId="3770FB7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46AE1B7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Stowarzyszenie WALKA Kostrzyn</w:t>
      </w:r>
      <w:r w:rsidRPr="003C5BA4">
        <w:rPr>
          <w:rFonts w:ascii="Arial" w:hAnsi="Arial" w:cs="Arial"/>
          <w:sz w:val="20"/>
          <w:szCs w:val="20"/>
        </w:rPr>
        <w:tab/>
      </w:r>
    </w:p>
    <w:p w14:paraId="1361DDC9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Cmentarna 11, 62-025 Kostrzyn</w:t>
      </w:r>
    </w:p>
    <w:p w14:paraId="2C861341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https://walkakostrzyn.futbolowo.pl/</w:t>
      </w:r>
    </w:p>
    <w:p w14:paraId="2E9D7709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9EC669D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czniowski Klub Sportowy "GONIEC"</w:t>
      </w:r>
      <w:r w:rsidRPr="003C5BA4">
        <w:rPr>
          <w:rFonts w:ascii="Arial" w:hAnsi="Arial" w:cs="Arial"/>
          <w:sz w:val="20"/>
          <w:szCs w:val="20"/>
        </w:rPr>
        <w:tab/>
      </w:r>
    </w:p>
    <w:p w14:paraId="2D2986C7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iasta 1, 62-025 Kostrzyn</w:t>
      </w:r>
    </w:p>
    <w:p w14:paraId="2D244FCB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515EDDE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czniowski Klub Sportowy "OLIMP"</w:t>
      </w:r>
      <w:r w:rsidRPr="003C5BA4">
        <w:rPr>
          <w:rFonts w:ascii="Arial" w:hAnsi="Arial" w:cs="Arial"/>
          <w:sz w:val="20"/>
          <w:szCs w:val="20"/>
        </w:rPr>
        <w:tab/>
      </w:r>
    </w:p>
    <w:p w14:paraId="155356A9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ul. Powstańców Wlkp. 28A, 62-025 Kostrzyn</w:t>
      </w:r>
    </w:p>
    <w:p w14:paraId="39305248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DD1798A" w14:textId="77777777" w:rsidR="003C5BA4" w:rsidRPr="003C5BA4" w:rsidRDefault="003C5BA4" w:rsidP="00622BBD">
      <w:pPr>
        <w:pStyle w:val="paragraph"/>
        <w:numPr>
          <w:ilvl w:val="0"/>
          <w:numId w:val="31"/>
        </w:numPr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Związek Kombatantów RP i byłych Więźniów Politycznych - Koło w Kostrzynie</w:t>
      </w:r>
      <w:r w:rsidRPr="003C5BA4">
        <w:rPr>
          <w:rFonts w:ascii="Arial" w:hAnsi="Arial" w:cs="Arial"/>
          <w:sz w:val="20"/>
          <w:szCs w:val="20"/>
        </w:rPr>
        <w:tab/>
        <w:t>ul. Poznańska 20, 62-025 Kostrzyn</w:t>
      </w:r>
    </w:p>
    <w:p w14:paraId="38304D65" w14:textId="77777777" w:rsidR="003C5BA4" w:rsidRPr="003C5BA4" w:rsidRDefault="003C5BA4" w:rsidP="003C5BA4">
      <w:pPr>
        <w:pStyle w:val="paragraph"/>
        <w:spacing w:line="276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3C5BA4">
        <w:rPr>
          <w:rFonts w:ascii="Arial" w:hAnsi="Arial" w:cs="Arial"/>
          <w:sz w:val="20"/>
          <w:szCs w:val="20"/>
        </w:rPr>
        <w:t>http://kombatancipoznan.pl/wykaz-kol/</w:t>
      </w:r>
    </w:p>
    <w:p w14:paraId="14B32D59" w14:textId="38DF5DA3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C1819CB" w14:textId="73A269F1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7F7E84" w:rsidRDefault="00DD0308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426199C6" w14:textId="4188F427" w:rsidR="00F60F66" w:rsidRPr="007F7E84" w:rsidRDefault="00F60F66" w:rsidP="00622BBD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F7E84">
        <w:rPr>
          <w:rStyle w:val="normaltextrun"/>
          <w:rFonts w:ascii="Arial" w:hAnsi="Arial" w:cs="Arial"/>
          <w:b/>
          <w:sz w:val="20"/>
          <w:szCs w:val="20"/>
        </w:rPr>
        <w:lastRenderedPageBreak/>
        <w:t>Ośrodki kultury (dom kultury, gminny Ośrodek kultury, centra kultury, biblioteki publiczne) </w:t>
      </w:r>
      <w:r w:rsidRPr="007F7E8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243AD68" w14:textId="4F7B364F" w:rsidR="00255500" w:rsidRDefault="00255500" w:rsidP="00255500">
      <w:pPr>
        <w:pStyle w:val="Akapitzlist"/>
        <w:rPr>
          <w:rStyle w:val="eop"/>
          <w:rFonts w:cs="Arial"/>
          <w:sz w:val="20"/>
          <w:szCs w:val="20"/>
        </w:rPr>
      </w:pPr>
    </w:p>
    <w:p w14:paraId="174AC04B" w14:textId="429F24A9" w:rsidR="003C5BA4" w:rsidRPr="003C5BA4" w:rsidRDefault="003C5BA4" w:rsidP="00622BBD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Biblioteka Publiczna</w:t>
      </w:r>
    </w:p>
    <w:p w14:paraId="29BFAF86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ul. Poznańska 24; 62–025 Kostrzyn</w:t>
      </w:r>
    </w:p>
    <w:p w14:paraId="39BD7CF3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tel.: 61 8178 382</w:t>
      </w:r>
    </w:p>
    <w:p w14:paraId="356F44E1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e-mail: bilioteka@biblioteka-kostrzyn.pl</w:t>
      </w:r>
    </w:p>
    <w:p w14:paraId="08B233F9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www.biblioteka-kostrzyn.pl</w:t>
      </w:r>
    </w:p>
    <w:p w14:paraId="37808ED4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</w:p>
    <w:p w14:paraId="59F43DC5" w14:textId="5EDC1755" w:rsidR="003C5BA4" w:rsidRPr="003C5BA4" w:rsidRDefault="003C5BA4" w:rsidP="00622BBD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Miejsko – Gminny Ośrodek Kultury</w:t>
      </w:r>
    </w:p>
    <w:p w14:paraId="09F297D8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ul. Poznańska 33, 62-025 Kostrzyn</w:t>
      </w:r>
    </w:p>
    <w:p w14:paraId="3AB7F4D0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>tel.: 61 8178 345</w:t>
      </w:r>
    </w:p>
    <w:p w14:paraId="3E37A402" w14:textId="77777777" w:rsidR="003C5BA4" w:rsidRPr="003C5BA4" w:rsidRDefault="003C5BA4" w:rsidP="00622BBD">
      <w:pPr>
        <w:pStyle w:val="Akapitzlist"/>
        <w:rPr>
          <w:rStyle w:val="eop"/>
          <w:rFonts w:cs="Arial"/>
          <w:sz w:val="20"/>
          <w:szCs w:val="20"/>
        </w:rPr>
      </w:pPr>
      <w:r w:rsidRPr="003C5BA4">
        <w:rPr>
          <w:rStyle w:val="eop"/>
          <w:rFonts w:cs="Arial"/>
          <w:sz w:val="20"/>
          <w:szCs w:val="20"/>
        </w:rPr>
        <w:t xml:space="preserve">www.mgok-kostrzyn.pl  </w:t>
      </w:r>
    </w:p>
    <w:p w14:paraId="47320A4D" w14:textId="65C2006A" w:rsidR="00DD0308" w:rsidRDefault="00DD0308" w:rsidP="00255500">
      <w:pPr>
        <w:pStyle w:val="Akapitzlist"/>
        <w:rPr>
          <w:rStyle w:val="eop"/>
          <w:rFonts w:cs="Arial"/>
          <w:sz w:val="20"/>
          <w:szCs w:val="20"/>
        </w:rPr>
      </w:pPr>
    </w:p>
    <w:p w14:paraId="19C694B5" w14:textId="77777777" w:rsidR="00255500" w:rsidRPr="007A3F71" w:rsidRDefault="00255500" w:rsidP="00622BBD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E4A7F51" w14:textId="6F080959" w:rsidR="00FF7478" w:rsidRPr="007F7E84" w:rsidRDefault="00F60F66" w:rsidP="00622BBD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bookmarkStart w:id="2" w:name="_GoBack"/>
      <w:r w:rsidRPr="007F7E84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7F7E84">
        <w:rPr>
          <w:rStyle w:val="eop"/>
          <w:rFonts w:cs="Arial"/>
          <w:b/>
          <w:sz w:val="20"/>
          <w:szCs w:val="20"/>
        </w:rPr>
        <w:t>  </w:t>
      </w:r>
    </w:p>
    <w:bookmarkEnd w:id="2"/>
    <w:p w14:paraId="104B4F29" w14:textId="29605DD4" w:rsidR="007A3F71" w:rsidRPr="003C5BA4" w:rsidRDefault="007A3F71" w:rsidP="003C5BA4">
      <w:pPr>
        <w:spacing w:line="276" w:lineRule="auto"/>
        <w:rPr>
          <w:rFonts w:cs="Arial"/>
          <w:color w:val="000000" w:themeColor="text1"/>
          <w:sz w:val="20"/>
          <w:szCs w:val="20"/>
        </w:rPr>
      </w:pPr>
    </w:p>
    <w:p w14:paraId="1221FC17" w14:textId="4ACD3BB1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Przedszkole Nr 1 w Kostrzynie</w:t>
      </w:r>
    </w:p>
    <w:p w14:paraId="3CD0CC0E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Średzka 9, 62-025 Kostrzyn</w:t>
      </w:r>
    </w:p>
    <w:p w14:paraId="31311CCA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 061 8 178 354</w:t>
      </w:r>
    </w:p>
    <w:p w14:paraId="442A33D8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przedszkole@kostrzyn.wlkp.pl</w:t>
      </w:r>
    </w:p>
    <w:p w14:paraId="2213C3BB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www.przedszkole-kostrzyn.pl</w:t>
      </w:r>
    </w:p>
    <w:p w14:paraId="6B48A3BD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5CBE7C73" w14:textId="31FF3760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Przedszkole Nr 2 w Kostrzynie</w:t>
      </w:r>
    </w:p>
    <w:p w14:paraId="12B92C1C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Powstańców Wielkopolskich 28c, 62-025 Kostrzyn</w:t>
      </w:r>
    </w:p>
    <w:p w14:paraId="64DDE9F6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: 570 455 095</w:t>
      </w:r>
    </w:p>
    <w:p w14:paraId="3065809F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biuro@bajkowa-kraina.edu.pl</w:t>
      </w:r>
    </w:p>
    <w:p w14:paraId="41043013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www.bajkowa-kraina.edu.pl</w:t>
      </w:r>
    </w:p>
    <w:p w14:paraId="58B51A59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36C0B32E" w14:textId="406E2EF9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Niepubliczne Przedszkole Akademia Pomysłów</w:t>
      </w:r>
    </w:p>
    <w:p w14:paraId="19A6C64D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Jadwigi 5, 62-025 Kostrzyn</w:t>
      </w:r>
    </w:p>
    <w:p w14:paraId="2E12429A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: 515 770 279</w:t>
      </w:r>
    </w:p>
    <w:p w14:paraId="0D91E47E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15agnes@wp.pl</w:t>
      </w:r>
    </w:p>
    <w:p w14:paraId="30F76162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www.akademiapomyslow.edu.pl</w:t>
      </w:r>
    </w:p>
    <w:p w14:paraId="1D5FBB81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7CA9019A" w14:textId="77777777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Niepubliczne Przedszkole z Oddziałami Integracyjnymi "Słoneczko"</w:t>
      </w:r>
    </w:p>
    <w:p w14:paraId="7AAF648E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Śląska 8, 62-025 Kostrzyn</w:t>
      </w:r>
    </w:p>
    <w:p w14:paraId="35B1A647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: 604 497 446</w:t>
      </w:r>
    </w:p>
    <w:p w14:paraId="7B44D405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janina.krzywicka@wp.pl</w:t>
      </w:r>
    </w:p>
    <w:p w14:paraId="1A86C90B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www.przedszkole-sloneczko.com.pl</w:t>
      </w:r>
    </w:p>
    <w:p w14:paraId="3FDB5CF9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5D8A9C37" w14:textId="77777777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Niepubliczne Przedszkole z Oddziałami Integracyjnymi "Zielony Zakątek"</w:t>
      </w:r>
    </w:p>
    <w:p w14:paraId="2997C911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Jesionowa 17, Czerlejnko, 62-025 Kostrzyn</w:t>
      </w:r>
    </w:p>
    <w:p w14:paraId="3F0957E9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: 782 373 011</w:t>
      </w:r>
    </w:p>
    <w:p w14:paraId="647E4B1A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przedszkole_zakatek@wp.pl</w:t>
      </w:r>
    </w:p>
    <w:p w14:paraId="5C140CE5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www.przedszkolezakatek.pl</w:t>
      </w:r>
    </w:p>
    <w:p w14:paraId="083F8EFA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095CC1E0" w14:textId="77777777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Przedszkole Niepubliczne "Kubuś Puchatek"</w:t>
      </w:r>
    </w:p>
    <w:p w14:paraId="46865291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Średzka 2, 62-025 Kostrzyn</w:t>
      </w:r>
    </w:p>
    <w:p w14:paraId="2A1A5440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: 661 665 716</w:t>
      </w:r>
    </w:p>
    <w:p w14:paraId="4F1EF158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puchatek.kostrzyn@wp.pl</w:t>
      </w:r>
    </w:p>
    <w:p w14:paraId="711D8B7E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157D4867" w14:textId="77777777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 xml:space="preserve">Przedszkole Niepubliczne z Oddziałami Integracyjnymi </w:t>
      </w:r>
      <w:proofErr w:type="spellStart"/>
      <w:r w:rsidRPr="00EC1C32">
        <w:rPr>
          <w:rStyle w:val="Hipercze"/>
          <w:rFonts w:cs="Arial"/>
          <w:color w:val="auto"/>
          <w:sz w:val="20"/>
          <w:szCs w:val="20"/>
          <w:u w:val="none"/>
        </w:rPr>
        <w:t>Labado</w:t>
      </w:r>
      <w:proofErr w:type="spellEnd"/>
      <w:r w:rsidRPr="00EC1C32">
        <w:rPr>
          <w:rStyle w:val="Hipercze"/>
          <w:rFonts w:cs="Arial"/>
          <w:color w:val="auto"/>
          <w:sz w:val="20"/>
          <w:szCs w:val="20"/>
          <w:u w:val="none"/>
        </w:rPr>
        <w:t xml:space="preserve"> Świat Dziecka</w:t>
      </w:r>
    </w:p>
    <w:p w14:paraId="024F52FD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Warszawska 4a/97, 62-025 Kostrzyn</w:t>
      </w:r>
    </w:p>
    <w:p w14:paraId="382F76E6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: 516-890-896, 606-953-226</w:t>
      </w:r>
    </w:p>
    <w:p w14:paraId="0FF117DF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labado.swiatdziecka@o2.pl</w:t>
      </w:r>
    </w:p>
    <w:p w14:paraId="2F2D86FA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www.przedszkolelabado.pl</w:t>
      </w:r>
    </w:p>
    <w:p w14:paraId="009FEACF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11FFAD57" w14:textId="77777777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Szkoła Podstawowa nr 1 im. Ewarysta Estkowskiego w Kostrzynie</w:t>
      </w:r>
    </w:p>
    <w:p w14:paraId="18A9A78B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Piasta 1, 62-025 Kostrzyn</w:t>
      </w:r>
    </w:p>
    <w:p w14:paraId="3F8D42AB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:  618 178 517</w:t>
      </w:r>
    </w:p>
    <w:p w14:paraId="29438109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1DBA0F70" w14:textId="77777777" w:rsidR="003C5BA4" w:rsidRPr="00EC1C32" w:rsidRDefault="003C5BA4" w:rsidP="00EC1C32">
      <w:pPr>
        <w:pStyle w:val="Akapitzlist"/>
        <w:numPr>
          <w:ilvl w:val="0"/>
          <w:numId w:val="31"/>
        </w:num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EC1C32">
        <w:rPr>
          <w:rStyle w:val="Hipercze"/>
          <w:rFonts w:cs="Arial"/>
          <w:color w:val="auto"/>
          <w:sz w:val="20"/>
          <w:szCs w:val="20"/>
          <w:u w:val="none"/>
        </w:rPr>
        <w:t>Szkoła Podstawowa nr 2 im. Rady Europy w Kostrzynie</w:t>
      </w:r>
    </w:p>
    <w:p w14:paraId="05EEF503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ul. Powstańców Wielkopolskich 28a, 62-025 Kostrzyn</w:t>
      </w:r>
    </w:p>
    <w:p w14:paraId="3B3A25D8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Tel. 061 8189 104</w:t>
      </w:r>
    </w:p>
    <w:p w14:paraId="40CA9A53" w14:textId="77777777" w:rsidR="003C5BA4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e-mail: sp2kostrzyn@kostrzyn.wlkp.pl</w:t>
      </w:r>
    </w:p>
    <w:p w14:paraId="70FC48FB" w14:textId="378F273D" w:rsidR="00255500" w:rsidRPr="003C5BA4" w:rsidRDefault="003C5BA4" w:rsidP="003C5BA4">
      <w:pPr>
        <w:spacing w:line="276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3C5BA4">
        <w:rPr>
          <w:rStyle w:val="Hipercze"/>
          <w:rFonts w:cs="Arial"/>
          <w:color w:val="auto"/>
          <w:sz w:val="20"/>
          <w:szCs w:val="20"/>
          <w:u w:val="none"/>
        </w:rPr>
        <w:t>http://www.gim-kostrzyn.pl</w:t>
      </w:r>
    </w:p>
    <w:p w14:paraId="342897F6" w14:textId="64385A11" w:rsidR="007A3F71" w:rsidRDefault="007A3F71" w:rsidP="003C5BA4">
      <w:pPr>
        <w:spacing w:line="276" w:lineRule="auto"/>
        <w:rPr>
          <w:rStyle w:val="Hipercze"/>
          <w:rFonts w:cs="Arial"/>
          <w:sz w:val="20"/>
          <w:szCs w:val="20"/>
        </w:rPr>
      </w:pPr>
    </w:p>
    <w:p w14:paraId="60E42EF1" w14:textId="2CE9BB8E" w:rsidR="008B2ED8" w:rsidRDefault="008B2ED8" w:rsidP="003C5BA4">
      <w:pPr>
        <w:spacing w:line="276" w:lineRule="auto"/>
        <w:rPr>
          <w:rStyle w:val="Hipercze"/>
          <w:rFonts w:cs="Arial"/>
          <w:sz w:val="20"/>
          <w:szCs w:val="20"/>
        </w:rPr>
      </w:pPr>
    </w:p>
    <w:p w14:paraId="1DCCEE8F" w14:textId="59E8B1B9" w:rsidR="008B2ED8" w:rsidRDefault="008B2ED8" w:rsidP="003C5BA4">
      <w:pPr>
        <w:spacing w:line="276" w:lineRule="auto"/>
        <w:rPr>
          <w:rStyle w:val="Hipercze"/>
          <w:rFonts w:cs="Arial"/>
          <w:sz w:val="20"/>
          <w:szCs w:val="20"/>
        </w:rPr>
      </w:pPr>
    </w:p>
    <w:p w14:paraId="4EF6F4E0" w14:textId="731D1A13" w:rsidR="008B2ED8" w:rsidRDefault="008B2ED8" w:rsidP="003C5BA4">
      <w:pPr>
        <w:spacing w:line="276" w:lineRule="auto"/>
        <w:rPr>
          <w:rStyle w:val="Hipercze"/>
          <w:rFonts w:cs="Arial"/>
          <w:sz w:val="20"/>
          <w:szCs w:val="20"/>
        </w:rPr>
      </w:pPr>
    </w:p>
    <w:p w14:paraId="3E7E4FE7" w14:textId="77777777" w:rsidR="008B2ED8" w:rsidRDefault="008B2ED8" w:rsidP="003C5BA4">
      <w:pPr>
        <w:spacing w:line="276" w:lineRule="auto"/>
        <w:rPr>
          <w:rStyle w:val="Hipercze"/>
          <w:rFonts w:cs="Arial"/>
          <w:sz w:val="20"/>
          <w:szCs w:val="20"/>
        </w:rPr>
      </w:pPr>
    </w:p>
    <w:p w14:paraId="44899397" w14:textId="28BF3C9E" w:rsidR="00712496" w:rsidRPr="007A3F71" w:rsidRDefault="00712496" w:rsidP="003C5BA4">
      <w:pPr>
        <w:spacing w:before="100" w:beforeAutospacing="1" w:after="100" w:afterAutospacing="1" w:line="276" w:lineRule="auto"/>
        <w:ind w:left="720"/>
        <w:textAlignment w:val="baseline"/>
        <w:rPr>
          <w:rFonts w:cs="Arial"/>
          <w:sz w:val="20"/>
          <w:szCs w:val="20"/>
        </w:rPr>
      </w:pPr>
    </w:p>
    <w:sectPr w:rsidR="00712496" w:rsidRPr="007A3F71" w:rsidSect="00AC29B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FEA9B7" w14:textId="77777777" w:rsidR="00651EEF" w:rsidRDefault="00651EEF" w:rsidP="008277C9">
      <w:pPr>
        <w:spacing w:after="0" w:line="240" w:lineRule="auto"/>
      </w:pPr>
      <w:r>
        <w:separator/>
      </w:r>
    </w:p>
  </w:endnote>
  <w:endnote w:type="continuationSeparator" w:id="0">
    <w:p w14:paraId="064680EE" w14:textId="77777777" w:rsidR="00651EEF" w:rsidRDefault="00651EEF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A9146" w14:textId="77777777" w:rsidR="00651EEF" w:rsidRDefault="00651EEF" w:rsidP="008277C9">
      <w:pPr>
        <w:spacing w:after="0" w:line="240" w:lineRule="auto"/>
      </w:pPr>
      <w:r>
        <w:separator/>
      </w:r>
    </w:p>
  </w:footnote>
  <w:footnote w:type="continuationSeparator" w:id="0">
    <w:p w14:paraId="5B28DB1D" w14:textId="77777777" w:rsidR="00651EEF" w:rsidRDefault="00651EEF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95D20E8"/>
    <w:multiLevelType w:val="hybridMultilevel"/>
    <w:tmpl w:val="89C6127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3AA1740E"/>
    <w:multiLevelType w:val="hybridMultilevel"/>
    <w:tmpl w:val="12AA4F7A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8"/>
  </w:num>
  <w:num w:numId="2">
    <w:abstractNumId w:val="7"/>
  </w:num>
  <w:num w:numId="3">
    <w:abstractNumId w:val="6"/>
  </w:num>
  <w:num w:numId="4">
    <w:abstractNumId w:val="17"/>
  </w:num>
  <w:num w:numId="5">
    <w:abstractNumId w:val="20"/>
  </w:num>
  <w:num w:numId="6">
    <w:abstractNumId w:val="19"/>
  </w:num>
  <w:num w:numId="7">
    <w:abstractNumId w:val="8"/>
  </w:num>
  <w:num w:numId="8">
    <w:abstractNumId w:val="5"/>
  </w:num>
  <w:num w:numId="9">
    <w:abstractNumId w:val="27"/>
  </w:num>
  <w:num w:numId="10">
    <w:abstractNumId w:val="23"/>
  </w:num>
  <w:num w:numId="11">
    <w:abstractNumId w:val="11"/>
  </w:num>
  <w:num w:numId="12">
    <w:abstractNumId w:val="3"/>
  </w:num>
  <w:num w:numId="13">
    <w:abstractNumId w:val="14"/>
  </w:num>
  <w:num w:numId="14">
    <w:abstractNumId w:val="16"/>
  </w:num>
  <w:num w:numId="15">
    <w:abstractNumId w:val="1"/>
  </w:num>
  <w:num w:numId="16">
    <w:abstractNumId w:val="2"/>
  </w:num>
  <w:num w:numId="17">
    <w:abstractNumId w:val="26"/>
  </w:num>
  <w:num w:numId="18">
    <w:abstractNumId w:val="13"/>
  </w:num>
  <w:num w:numId="19">
    <w:abstractNumId w:val="4"/>
  </w:num>
  <w:num w:numId="20">
    <w:abstractNumId w:val="30"/>
  </w:num>
  <w:num w:numId="21">
    <w:abstractNumId w:val="22"/>
  </w:num>
  <w:num w:numId="22">
    <w:abstractNumId w:val="9"/>
  </w:num>
  <w:num w:numId="23">
    <w:abstractNumId w:val="29"/>
  </w:num>
  <w:num w:numId="24">
    <w:abstractNumId w:val="18"/>
  </w:num>
  <w:num w:numId="25">
    <w:abstractNumId w:val="0"/>
  </w:num>
  <w:num w:numId="26">
    <w:abstractNumId w:val="10"/>
  </w:num>
  <w:num w:numId="27">
    <w:abstractNumId w:val="12"/>
  </w:num>
  <w:num w:numId="28">
    <w:abstractNumId w:val="25"/>
  </w:num>
  <w:num w:numId="29">
    <w:abstractNumId w:val="24"/>
  </w:num>
  <w:num w:numId="30">
    <w:abstractNumId w:val="21"/>
  </w:num>
  <w:num w:numId="31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B114A"/>
    <w:rsid w:val="003B33E4"/>
    <w:rsid w:val="003B7A2A"/>
    <w:rsid w:val="003C5BA4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22BBD"/>
    <w:rsid w:val="006313F1"/>
    <w:rsid w:val="00632FE4"/>
    <w:rsid w:val="00636310"/>
    <w:rsid w:val="00640D6B"/>
    <w:rsid w:val="00642225"/>
    <w:rsid w:val="00651EEF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23CF"/>
    <w:rsid w:val="00712496"/>
    <w:rsid w:val="00713E64"/>
    <w:rsid w:val="00716D92"/>
    <w:rsid w:val="00732BFE"/>
    <w:rsid w:val="00732F1C"/>
    <w:rsid w:val="00733282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5D5"/>
    <w:rsid w:val="007F745A"/>
    <w:rsid w:val="007F7E84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1C32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4BC691-1440-435C-8FAE-06E5F71B8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1159</Words>
  <Characters>6955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Admin</dc:creator>
  <cp:keywords/>
  <dc:description/>
  <cp:lastModifiedBy>Windows User</cp:lastModifiedBy>
  <cp:revision>4</cp:revision>
  <cp:lastPrinted>2019-08-21T08:39:00Z</cp:lastPrinted>
  <dcterms:created xsi:type="dcterms:W3CDTF">2021-04-08T11:14:00Z</dcterms:created>
  <dcterms:modified xsi:type="dcterms:W3CDTF">2021-04-08T11:19:00Z</dcterms:modified>
</cp:coreProperties>
</file>